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02C4226B" w:rsidR="00DC06E4" w:rsidRPr="009C30AE" w:rsidRDefault="00DC06E4" w:rsidP="001E0606">
      <w:pPr>
        <w:jc w:val="center"/>
        <w:rPr>
          <w:b/>
          <w:bCs/>
          <w:color w:val="000000"/>
          <w:sz w:val="32"/>
          <w:szCs w:val="32"/>
        </w:rPr>
      </w:pPr>
      <w:r w:rsidRPr="009C30AE">
        <w:rPr>
          <w:rFonts w:hint="eastAsia"/>
          <w:b/>
          <w:bCs/>
          <w:color w:val="000000"/>
          <w:sz w:val="32"/>
          <w:szCs w:val="32"/>
        </w:rPr>
        <w:t>《</w:t>
      </w:r>
      <w:r w:rsidR="0038168F" w:rsidRPr="0038168F">
        <w:rPr>
          <w:rFonts w:hint="eastAsia"/>
          <w:b/>
          <w:color w:val="000000"/>
          <w:sz w:val="32"/>
          <w:szCs w:val="32"/>
        </w:rPr>
        <w:t>爸爸狂欢节</w:t>
      </w:r>
      <w:r w:rsidRPr="009C30AE">
        <w:rPr>
          <w:rFonts w:hint="eastAsia"/>
          <w:b/>
          <w:bCs/>
          <w:color w:val="000000"/>
          <w:sz w:val="32"/>
          <w:szCs w:val="32"/>
        </w:rPr>
        <w:t>》</w:t>
      </w:r>
    </w:p>
    <w:p w14:paraId="1999A080" w14:textId="77777777" w:rsidR="001E0606" w:rsidRDefault="0038168F" w:rsidP="001E0606">
      <w:pPr>
        <w:jc w:val="center"/>
        <w:rPr>
          <w:b/>
          <w:color w:val="000000"/>
          <w:sz w:val="32"/>
          <w:szCs w:val="32"/>
        </w:rPr>
      </w:pPr>
      <w:r w:rsidRPr="0038168F">
        <w:rPr>
          <w:b/>
          <w:color w:val="000000"/>
          <w:sz w:val="32"/>
          <w:szCs w:val="32"/>
        </w:rPr>
        <w:t>Baba Palooza</w:t>
      </w:r>
    </w:p>
    <w:p w14:paraId="778A39CB" w14:textId="112D8024" w:rsidR="001E0606" w:rsidRDefault="001E0606" w:rsidP="001E0606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1E0606">
        <w:rPr>
          <w:b/>
          <w:bCs/>
          <w:color w:val="00B0F0"/>
          <w:sz w:val="28"/>
          <w:szCs w:val="28"/>
          <w:shd w:val="pct10" w:color="auto" w:fill="FFFFFF"/>
        </w:rPr>
        <w:t>巴基斯坦手语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 xml:space="preserve"> × 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穆斯林文化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 xml:space="preserve"> × 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移民家庭故事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 xml:space="preserve"> 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br/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纳迪亚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·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阿拉姆插画获奖团队倾情打造：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br/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在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267mm</w:t>
      </w:r>
      <w:proofErr w:type="gramStart"/>
      <w:r w:rsidRPr="001E0606">
        <w:rPr>
          <w:b/>
          <w:bCs/>
          <w:color w:val="00B0F0"/>
          <w:sz w:val="28"/>
          <w:szCs w:val="28"/>
          <w:shd w:val="pct10" w:color="auto" w:fill="FFFFFF"/>
        </w:rPr>
        <w:t>竖</w:t>
      </w:r>
      <w:proofErr w:type="gramEnd"/>
      <w:r w:rsidRPr="001E0606">
        <w:rPr>
          <w:b/>
          <w:bCs/>
          <w:color w:val="00B0F0"/>
          <w:sz w:val="28"/>
          <w:szCs w:val="28"/>
          <w:shd w:val="pct10" w:color="auto" w:fill="FFFFFF"/>
        </w:rPr>
        <w:t>开本中</w:t>
      </w:r>
      <w:proofErr w:type="gramStart"/>
      <w:r w:rsidRPr="001E0606">
        <w:rPr>
          <w:b/>
          <w:bCs/>
          <w:color w:val="00B0F0"/>
          <w:sz w:val="28"/>
          <w:szCs w:val="28"/>
          <w:shd w:val="pct10" w:color="auto" w:fill="FFFFFF"/>
        </w:rPr>
        <w:t>看见听障父亲</w:t>
      </w:r>
      <w:proofErr w:type="gramEnd"/>
      <w:r w:rsidRPr="001E0606">
        <w:rPr>
          <w:b/>
          <w:bCs/>
          <w:color w:val="00B0F0"/>
          <w:sz w:val="28"/>
          <w:szCs w:val="28"/>
          <w:shd w:val="pct10" w:color="auto" w:fill="FFFFFF"/>
        </w:rPr>
        <w:t>与女儿最动人的双向奔赴</w:t>
      </w:r>
    </w:p>
    <w:p w14:paraId="25AA834A" w14:textId="15B859F8" w:rsidR="001E0606" w:rsidRPr="001E0606" w:rsidRDefault="001E0606" w:rsidP="001E0606">
      <w:pPr>
        <w:jc w:val="center"/>
        <w:rPr>
          <w:b/>
          <w:bCs/>
          <w:color w:val="00B0F0"/>
          <w:sz w:val="28"/>
          <w:szCs w:val="28"/>
          <w:shd w:val="pct10" w:color="auto" w:fill="FFFFFF"/>
        </w:rPr>
      </w:pPr>
      <w:r w:rsidRPr="001E0606">
        <w:rPr>
          <w:b/>
          <w:bCs/>
          <w:color w:val="00B0F0"/>
          <w:sz w:val="28"/>
          <w:szCs w:val="28"/>
          <w:shd w:val="pct10" w:color="auto" w:fill="FFFFFF"/>
        </w:rPr>
        <w:t>Bank Street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最佳图书奖得主最新力作！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br/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根据真实经历创作：从出租车驾驶座到父女舞会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br/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让孩子理解</w:t>
      </w:r>
      <w:r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“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爱是挤出来的时间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'</w:t>
      </w:r>
      <w:r w:rsidRPr="001E0606">
        <w:rPr>
          <w:b/>
          <w:bCs/>
          <w:color w:val="00B0F0"/>
          <w:sz w:val="28"/>
          <w:szCs w:val="28"/>
          <w:shd w:val="pct10" w:color="auto" w:fill="FFFFFF"/>
        </w:rPr>
        <w:t>的温暖课程</w:t>
      </w:r>
      <w:r>
        <w:rPr>
          <w:rFonts w:hint="eastAsia"/>
          <w:b/>
          <w:bCs/>
          <w:color w:val="00B0F0"/>
          <w:sz w:val="28"/>
          <w:szCs w:val="28"/>
          <w:shd w:val="pct10" w:color="auto" w:fill="FFFFFF"/>
        </w:rPr>
        <w:t>”</w:t>
      </w:r>
    </w:p>
    <w:p w14:paraId="1AEA24A8" w14:textId="197B8088" w:rsidR="0018113A" w:rsidRPr="00BF620B" w:rsidRDefault="0018113A" w:rsidP="001E0606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67D8C02E" w:rsidR="00E95DDD" w:rsidRPr="0038168F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bookmarkStart w:id="0" w:name="_Hlk209270743"/>
      <w:r w:rsidR="0038168F">
        <w:rPr>
          <w:rFonts w:hint="eastAsia"/>
          <w:b/>
          <w:color w:val="000000"/>
          <w:szCs w:val="21"/>
        </w:rPr>
        <w:t>爸爸狂欢节</w:t>
      </w:r>
      <w:bookmarkEnd w:id="0"/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CD995A4" w14:textId="015182E6" w:rsidR="009C30AE" w:rsidRPr="009C30AE" w:rsidRDefault="0038168F" w:rsidP="009C30AE">
      <w:pPr>
        <w:rPr>
          <w:b/>
          <w:bCs/>
          <w:color w:val="000000"/>
          <w:szCs w:val="21"/>
        </w:rPr>
      </w:pPr>
      <w:r w:rsidRPr="0038168F">
        <w:rPr>
          <w:b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3039EB37" wp14:editId="274FB53B">
            <wp:simplePos x="0" y="0"/>
            <wp:positionH relativeFrom="column">
              <wp:posOffset>3718913</wp:posOffset>
            </wp:positionH>
            <wp:positionV relativeFrom="paragraph">
              <wp:posOffset>13578</wp:posOffset>
            </wp:positionV>
            <wp:extent cx="1254760" cy="1416050"/>
            <wp:effectExtent l="152400" t="152400" r="364490" b="355600"/>
            <wp:wrapSquare wrapText="bothSides"/>
            <wp:docPr id="20431649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164973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760" cy="1416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6CB">
        <w:rPr>
          <w:b/>
          <w:color w:val="000000"/>
          <w:szCs w:val="21"/>
        </w:rPr>
        <w:t>英文书名：</w:t>
      </w:r>
      <w:r w:rsidRPr="0038168F">
        <w:rPr>
          <w:b/>
          <w:bCs/>
          <w:color w:val="000000"/>
          <w:szCs w:val="21"/>
        </w:rPr>
        <w:t>Baba Palooza</w:t>
      </w:r>
    </w:p>
    <w:p w14:paraId="37910FE0" w14:textId="531AC88F" w:rsidR="0038168F" w:rsidRDefault="006F76CB" w:rsidP="0038168F">
      <w:pPr>
        <w:rPr>
          <w:b/>
          <w:bCs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38168F" w:rsidRPr="0038168F">
        <w:rPr>
          <w:b/>
          <w:bCs/>
        </w:rPr>
        <w:t>A. D. Ghani and Nadia Alam</w:t>
      </w:r>
    </w:p>
    <w:p w14:paraId="14202F16" w14:textId="1C991396" w:rsidR="00E95DDD" w:rsidRDefault="00000000" w:rsidP="0038168F">
      <w:pPr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217DD2AF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9C30AE">
        <w:rPr>
          <w:rFonts w:hint="eastAsia"/>
          <w:b/>
          <w:bCs/>
          <w:kern w:val="0"/>
          <w:szCs w:val="21"/>
        </w:rPr>
        <w:t>4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58B594EE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B70D95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32A8CE19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16387F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4247CA63" w14:textId="77777777" w:rsidR="000B169D" w:rsidRDefault="000B169D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315B413" w14:textId="77777777" w:rsidR="00D14F0F" w:rsidRPr="00D14F0F" w:rsidRDefault="00D14F0F" w:rsidP="00D14F0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D14F0F">
        <w:rPr>
          <w:color w:val="000000"/>
          <w:szCs w:val="21"/>
        </w:rPr>
        <w:t>融合《我爸爸的摩托车》</w:t>
      </w:r>
      <w:r w:rsidRPr="00D14F0F">
        <w:rPr>
          <w:color w:val="000000"/>
          <w:szCs w:val="21"/>
        </w:rPr>
        <w:t>(My Papi Has a Motorcycle)</w:t>
      </w:r>
      <w:r w:rsidRPr="00D14F0F">
        <w:rPr>
          <w:color w:val="000000"/>
          <w:szCs w:val="21"/>
        </w:rPr>
        <w:t>与《比拉尔煮豆羹》</w:t>
      </w:r>
      <w:r w:rsidRPr="00D14F0F">
        <w:rPr>
          <w:color w:val="000000"/>
          <w:szCs w:val="21"/>
        </w:rPr>
        <w:t xml:space="preserve">(Bilal Cooks </w:t>
      </w:r>
      <w:proofErr w:type="spellStart"/>
      <w:r w:rsidRPr="00D14F0F">
        <w:rPr>
          <w:color w:val="000000"/>
          <w:szCs w:val="21"/>
        </w:rPr>
        <w:t>Daal</w:t>
      </w:r>
      <w:proofErr w:type="spellEnd"/>
      <w:r w:rsidRPr="00D14F0F">
        <w:rPr>
          <w:color w:val="000000"/>
          <w:szCs w:val="21"/>
        </w:rPr>
        <w:t>)</w:t>
      </w:r>
      <w:r w:rsidRPr="00D14F0F">
        <w:rPr>
          <w:color w:val="000000"/>
          <w:szCs w:val="21"/>
        </w:rPr>
        <w:t>的温馨父女故事，致敬勤劳的移民父母。</w:t>
      </w:r>
    </w:p>
    <w:p w14:paraId="32AA1D09" w14:textId="77777777" w:rsidR="00D14F0F" w:rsidRPr="00D14F0F" w:rsidRDefault="00D14F0F" w:rsidP="00D14F0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D14F0F">
        <w:rPr>
          <w:color w:val="000000"/>
          <w:szCs w:val="21"/>
        </w:rPr>
        <w:t>当阿尔扎在周六早晨与爸爸一起出行时，她感觉自己像电影明星</w:t>
      </w:r>
      <w:r w:rsidRPr="00D14F0F">
        <w:rPr>
          <w:color w:val="000000"/>
          <w:szCs w:val="21"/>
        </w:rPr>
        <w:t>——</w:t>
      </w:r>
      <w:r w:rsidRPr="00D14F0F">
        <w:rPr>
          <w:color w:val="000000"/>
          <w:szCs w:val="21"/>
        </w:rPr>
        <w:t>爸爸坐在驾驶座，她坐在后座。当他们在一起时，爸爸的出租车似乎更明亮，世界也显得更广阔。</w:t>
      </w:r>
    </w:p>
    <w:p w14:paraId="4328BDD5" w14:textId="77777777" w:rsidR="00D14F0F" w:rsidRPr="00D14F0F" w:rsidRDefault="00D14F0F" w:rsidP="00D14F0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D14F0F">
        <w:rPr>
          <w:color w:val="000000"/>
          <w:szCs w:val="21"/>
        </w:rPr>
        <w:t>爸爸工作时间很长，所以他不能接送阿尔扎上下学，他们也很少能共进晚餐，但他们仍然尽力挤出家庭时间。因此当爸爸不得不错过学校举办的父女舞会时，</w:t>
      </w:r>
      <w:proofErr w:type="gramStart"/>
      <w:r w:rsidRPr="00D14F0F">
        <w:rPr>
          <w:color w:val="000000"/>
          <w:szCs w:val="21"/>
        </w:rPr>
        <w:t>阿尔扎策划</w:t>
      </w:r>
      <w:proofErr w:type="gramEnd"/>
      <w:r w:rsidRPr="00D14F0F">
        <w:rPr>
          <w:color w:val="000000"/>
          <w:szCs w:val="21"/>
        </w:rPr>
        <w:t>了一场超级加倍特别的活动来给他惊喜。</w:t>
      </w:r>
    </w:p>
    <w:p w14:paraId="0D076CDF" w14:textId="77777777" w:rsidR="00D14F0F" w:rsidRPr="00D14F0F" w:rsidRDefault="00D14F0F" w:rsidP="00D14F0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D14F0F">
        <w:rPr>
          <w:color w:val="000000"/>
          <w:szCs w:val="21"/>
        </w:rPr>
        <w:t>这本聚焦巴基斯坦裔美国穆斯林家庭的通用图画书，是一封献给工人阶级父母、移民和全世界父亲的深情告白。</w:t>
      </w:r>
    </w:p>
    <w:p w14:paraId="4011AE9E" w14:textId="77777777" w:rsidR="00B70D95" w:rsidRPr="00D14F0F" w:rsidRDefault="00B70D95" w:rsidP="003E1688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5FB9088" w14:textId="3246595A" w:rsidR="00011B53" w:rsidRDefault="00206275" w:rsidP="000B169D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11AA253C" w14:textId="77777777" w:rsidR="00BF620B" w:rsidRDefault="00BF620B" w:rsidP="000B169D">
      <w:pPr>
        <w:keepNext/>
        <w:tabs>
          <w:tab w:val="center" w:pos="4252"/>
        </w:tabs>
        <w:rPr>
          <w:b/>
          <w:bCs/>
          <w:color w:val="000000"/>
          <w:szCs w:val="21"/>
        </w:rPr>
      </w:pPr>
    </w:p>
    <w:p w14:paraId="2FD9B8EE" w14:textId="0240D457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rFonts w:hint="eastAsia"/>
          <w:b/>
          <w:bCs/>
          <w:color w:val="000000"/>
          <w:szCs w:val="21"/>
        </w:rPr>
        <w:t>1.</w:t>
      </w:r>
      <w:r w:rsidRPr="00D14F0F">
        <w:rPr>
          <w:b/>
          <w:bCs/>
          <w:color w:val="000000"/>
          <w:szCs w:val="21"/>
        </w:rPr>
        <w:t>多元文化代表性</w:t>
      </w:r>
      <w:r w:rsidRPr="00D14F0F">
        <w:rPr>
          <w:rFonts w:hint="eastAsia"/>
          <w:b/>
          <w:bCs/>
          <w:color w:val="000000"/>
          <w:szCs w:val="21"/>
        </w:rPr>
        <w:t>：</w:t>
      </w:r>
      <w:r w:rsidRPr="00D14F0F">
        <w:rPr>
          <w:color w:val="000000"/>
          <w:szCs w:val="21"/>
        </w:rPr>
        <w:t>聚焦巴基斯坦裔美国穆斯林家庭故事，呈现南亚移民家庭生活场景，填补市场多元文化题材空白</w:t>
      </w:r>
    </w:p>
    <w:p w14:paraId="33A0CBD1" w14:textId="1371CDD7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rFonts w:hint="eastAsia"/>
          <w:b/>
          <w:bCs/>
          <w:color w:val="000000"/>
          <w:szCs w:val="21"/>
        </w:rPr>
        <w:t>2.</w:t>
      </w:r>
      <w:r w:rsidRPr="00D14F0F">
        <w:rPr>
          <w:b/>
          <w:bCs/>
          <w:color w:val="000000"/>
          <w:szCs w:val="21"/>
        </w:rPr>
        <w:t>特殊群体包容性叙事</w:t>
      </w:r>
      <w:r w:rsidRPr="00D14F0F">
        <w:rPr>
          <w:rFonts w:hint="eastAsia"/>
          <w:b/>
          <w:bCs/>
          <w:color w:val="000000"/>
          <w:szCs w:val="21"/>
        </w:rPr>
        <w:t>：</w:t>
      </w:r>
      <w:r w:rsidRPr="00D14F0F">
        <w:rPr>
          <w:color w:val="000000"/>
          <w:szCs w:val="21"/>
        </w:rPr>
        <w:t>主角父亲为听</w:t>
      </w:r>
      <w:proofErr w:type="gramStart"/>
      <w:r w:rsidRPr="00D14F0F">
        <w:rPr>
          <w:color w:val="000000"/>
          <w:szCs w:val="21"/>
        </w:rPr>
        <w:t>障</w:t>
      </w:r>
      <w:proofErr w:type="gramEnd"/>
      <w:r w:rsidRPr="00D14F0F">
        <w:rPr>
          <w:color w:val="000000"/>
          <w:szCs w:val="21"/>
        </w:rPr>
        <w:t>人士，双耳佩戴助听器并使用巴基斯坦手语（</w:t>
      </w:r>
      <w:r w:rsidRPr="00D14F0F">
        <w:rPr>
          <w:color w:val="000000"/>
          <w:szCs w:val="21"/>
        </w:rPr>
        <w:t>Pakistani Sign Language</w:t>
      </w:r>
      <w:r w:rsidRPr="00D14F0F">
        <w:rPr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；</w:t>
      </w:r>
      <w:r w:rsidRPr="00D14F0F">
        <w:rPr>
          <w:color w:val="000000"/>
          <w:szCs w:val="21"/>
        </w:rPr>
        <w:t>展现工人阶级移民家庭真实生活状态，突破传统绘本人物设定模式</w:t>
      </w:r>
    </w:p>
    <w:p w14:paraId="3AB7DCC1" w14:textId="22239E02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color w:val="000000"/>
          <w:szCs w:val="21"/>
        </w:rPr>
        <w:t>情感共鸣主题</w:t>
      </w:r>
      <w:r>
        <w:rPr>
          <w:rFonts w:hint="eastAsia"/>
          <w:color w:val="000000"/>
          <w:szCs w:val="21"/>
        </w:rPr>
        <w:t>：</w:t>
      </w:r>
      <w:r w:rsidRPr="00D14F0F">
        <w:rPr>
          <w:color w:val="000000"/>
          <w:szCs w:val="21"/>
        </w:rPr>
        <w:t>通过</w:t>
      </w:r>
      <w:r w:rsidRPr="00D14F0F">
        <w:rPr>
          <w:color w:val="000000"/>
          <w:szCs w:val="21"/>
        </w:rPr>
        <w:t>"</w:t>
      </w:r>
      <w:r w:rsidRPr="00D14F0F">
        <w:rPr>
          <w:color w:val="000000"/>
          <w:szCs w:val="21"/>
        </w:rPr>
        <w:t>父女特殊时光</w:t>
      </w:r>
      <w:r w:rsidRPr="00D14F0F">
        <w:rPr>
          <w:color w:val="000000"/>
          <w:szCs w:val="21"/>
        </w:rPr>
        <w:t>"</w:t>
      </w:r>
      <w:r w:rsidRPr="00D14F0F">
        <w:rPr>
          <w:color w:val="000000"/>
          <w:szCs w:val="21"/>
        </w:rPr>
        <w:t>的普世情感主线，展现移民家庭虽忙于生计仍努力创造亲密时刻的温暖故事</w:t>
      </w:r>
    </w:p>
    <w:p w14:paraId="275B3B36" w14:textId="62482F78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rFonts w:hint="eastAsia"/>
          <w:b/>
          <w:bCs/>
          <w:color w:val="000000"/>
          <w:szCs w:val="21"/>
        </w:rPr>
        <w:t>3.</w:t>
      </w:r>
      <w:r w:rsidRPr="00D14F0F">
        <w:rPr>
          <w:b/>
          <w:bCs/>
          <w:color w:val="000000"/>
          <w:szCs w:val="21"/>
        </w:rPr>
        <w:t>创作团队亮点</w:t>
      </w:r>
      <w:r>
        <w:rPr>
          <w:rFonts w:hint="eastAsia"/>
          <w:color w:val="000000"/>
          <w:szCs w:val="21"/>
        </w:rPr>
        <w:t>：</w:t>
      </w:r>
      <w:r w:rsidRPr="00D14F0F">
        <w:rPr>
          <w:color w:val="000000"/>
          <w:szCs w:val="21"/>
        </w:rPr>
        <w:t>作者</w:t>
      </w:r>
      <w:r w:rsidRPr="00D14F0F">
        <w:rPr>
          <w:color w:val="000000"/>
          <w:szCs w:val="21"/>
        </w:rPr>
        <w:t>A. D. Ghani</w:t>
      </w:r>
      <w:r w:rsidRPr="00D14F0F">
        <w:rPr>
          <w:color w:val="000000"/>
          <w:szCs w:val="21"/>
        </w:rPr>
        <w:t>为富布莱特奖学金获得者，首部作品融入个人成长经历</w:t>
      </w:r>
    </w:p>
    <w:p w14:paraId="71FB5B82" w14:textId="1D3B2369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color w:val="000000"/>
          <w:szCs w:val="21"/>
        </w:rPr>
        <w:t>插画家</w:t>
      </w:r>
      <w:r w:rsidRPr="00D14F0F">
        <w:rPr>
          <w:color w:val="000000"/>
          <w:szCs w:val="21"/>
        </w:rPr>
        <w:t>Nadia Alam</w:t>
      </w:r>
      <w:r w:rsidRPr="00D14F0F">
        <w:rPr>
          <w:color w:val="000000"/>
          <w:szCs w:val="21"/>
        </w:rPr>
        <w:t>多次获得</w:t>
      </w:r>
      <w:r w:rsidRPr="00D14F0F">
        <w:rPr>
          <w:color w:val="000000"/>
          <w:szCs w:val="21"/>
        </w:rPr>
        <w:t>Bank Street</w:t>
      </w:r>
      <w:r w:rsidRPr="00D14F0F">
        <w:rPr>
          <w:color w:val="000000"/>
          <w:szCs w:val="21"/>
        </w:rPr>
        <w:t>最佳图书奖等专业认可</w:t>
      </w:r>
    </w:p>
    <w:p w14:paraId="52F282B6" w14:textId="12C2A445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 w:rsidRPr="00D14F0F">
        <w:rPr>
          <w:rFonts w:hint="eastAsia"/>
          <w:b/>
          <w:bCs/>
          <w:color w:val="000000"/>
          <w:szCs w:val="21"/>
        </w:rPr>
        <w:t>4.</w:t>
      </w:r>
      <w:r w:rsidRPr="00D14F0F">
        <w:rPr>
          <w:b/>
          <w:bCs/>
          <w:color w:val="000000"/>
          <w:szCs w:val="21"/>
        </w:rPr>
        <w:t>社会价值延伸</w:t>
      </w:r>
      <w:r w:rsidRPr="00D14F0F">
        <w:rPr>
          <w:rFonts w:hint="eastAsia"/>
          <w:b/>
          <w:bCs/>
          <w:color w:val="000000"/>
          <w:szCs w:val="21"/>
        </w:rPr>
        <w:t>：</w:t>
      </w:r>
      <w:r w:rsidRPr="00D14F0F">
        <w:rPr>
          <w:color w:val="000000"/>
          <w:szCs w:val="21"/>
        </w:rPr>
        <w:t>书末附作者个人注释，揭示创作源于父亲作为出租车司机的真实经历，提升作品情感深度与社会现实意义</w:t>
      </w:r>
    </w:p>
    <w:p w14:paraId="3C8D5CF4" w14:textId="28280911" w:rsidR="00D14F0F" w:rsidRPr="00D14F0F" w:rsidRDefault="00D14F0F" w:rsidP="00D14F0F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5.</w:t>
      </w:r>
      <w:r w:rsidRPr="00D14F0F">
        <w:rPr>
          <w:b/>
          <w:bCs/>
          <w:color w:val="000000"/>
          <w:szCs w:val="21"/>
        </w:rPr>
        <w:t>特殊营销节点</w:t>
      </w:r>
      <w:r w:rsidRPr="00D14F0F">
        <w:rPr>
          <w:rFonts w:hint="eastAsia"/>
          <w:b/>
          <w:bCs/>
          <w:color w:val="000000"/>
          <w:szCs w:val="21"/>
        </w:rPr>
        <w:t>：</w:t>
      </w:r>
      <w:r w:rsidRPr="00D14F0F">
        <w:rPr>
          <w:color w:val="000000"/>
          <w:szCs w:val="21"/>
        </w:rPr>
        <w:t>完美契合父亲节营销周期，同时满足多元化、包容性主题图书的市场需求</w:t>
      </w:r>
    </w:p>
    <w:p w14:paraId="59F9A6C6" w14:textId="77777777" w:rsidR="00A0006C" w:rsidRPr="00D14F0F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8885959" w14:textId="77C75901" w:rsidR="009C30AE" w:rsidRPr="00D14F0F" w:rsidRDefault="001E0606" w:rsidP="00D14F0F">
      <w:pPr>
        <w:rPr>
          <w:noProof/>
          <w:color w:val="000000"/>
          <w:szCs w:val="21"/>
        </w:rPr>
      </w:pPr>
      <w:bookmarkStart w:id="1" w:name="OLE_LINK38"/>
      <w:bookmarkStart w:id="2" w:name="OLE_LINK43"/>
      <w:r w:rsidRPr="001E0606">
        <w:rPr>
          <w:noProof/>
          <w:color w:val="000000"/>
          <w:szCs w:val="21"/>
        </w:rPr>
        <w:drawing>
          <wp:inline distT="0" distB="0" distL="0" distR="0" wp14:anchorId="35AE786B" wp14:editId="4EEE0B7A">
            <wp:extent cx="750548" cy="912502"/>
            <wp:effectExtent l="0" t="0" r="0" b="1905"/>
            <wp:docPr id="19535908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5908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3188" cy="92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3476" w14:textId="56ADD01B" w:rsidR="00D14F0F" w:rsidRDefault="00D14F0F" w:rsidP="00D14F0F">
      <w:pPr>
        <w:ind w:firstLineChars="200" w:firstLine="422"/>
        <w:rPr>
          <w:noProof/>
          <w:color w:val="000000"/>
          <w:szCs w:val="21"/>
        </w:rPr>
      </w:pPr>
      <w:r w:rsidRPr="00D14F0F">
        <w:rPr>
          <w:b/>
          <w:bCs/>
          <w:noProof/>
          <w:color w:val="000000"/>
          <w:szCs w:val="21"/>
        </w:rPr>
        <w:t>A·D·</w:t>
      </w:r>
      <w:r w:rsidRPr="00D14F0F">
        <w:rPr>
          <w:b/>
          <w:bCs/>
          <w:noProof/>
          <w:color w:val="000000"/>
          <w:szCs w:val="21"/>
        </w:rPr>
        <w:t>加尼</w:t>
      </w:r>
      <w:r w:rsidRPr="00D14F0F">
        <w:rPr>
          <w:rFonts w:hint="eastAsia"/>
          <w:b/>
          <w:bCs/>
          <w:noProof/>
          <w:color w:val="000000"/>
          <w:szCs w:val="21"/>
        </w:rPr>
        <w:t>（</w:t>
      </w:r>
      <w:r w:rsidRPr="00D14F0F">
        <w:rPr>
          <w:b/>
          <w:bCs/>
        </w:rPr>
        <w:t>A. D. Ghani</w:t>
      </w:r>
      <w:r w:rsidRPr="00D14F0F">
        <w:rPr>
          <w:rFonts w:hint="eastAsia"/>
          <w:b/>
          <w:bCs/>
          <w:noProof/>
          <w:color w:val="000000"/>
          <w:szCs w:val="21"/>
        </w:rPr>
        <w:t>）</w:t>
      </w:r>
      <w:r w:rsidRPr="00D14F0F">
        <w:rPr>
          <w:noProof/>
          <w:color w:val="000000"/>
          <w:szCs w:val="21"/>
        </w:rPr>
        <w:t>是伊利诺伊州的作家和小学教师。她荣获享有盛誉的富布莱特奖学金（</w:t>
      </w:r>
      <w:r w:rsidRPr="00D14F0F">
        <w:rPr>
          <w:noProof/>
          <w:color w:val="000000"/>
          <w:szCs w:val="21"/>
        </w:rPr>
        <w:t>Fulbright grant</w:t>
      </w:r>
      <w:r w:rsidRPr="00D14F0F">
        <w:rPr>
          <w:noProof/>
          <w:color w:val="000000"/>
          <w:szCs w:val="21"/>
        </w:rPr>
        <w:t>），并在</w:t>
      </w:r>
      <w:r w:rsidRPr="00D14F0F">
        <w:rPr>
          <w:noProof/>
          <w:color w:val="000000"/>
          <w:szCs w:val="21"/>
        </w:rPr>
        <w:t>2021</w:t>
      </w:r>
      <w:r w:rsidRPr="00D14F0F">
        <w:rPr>
          <w:noProof/>
          <w:color w:val="000000"/>
          <w:szCs w:val="21"/>
        </w:rPr>
        <w:t>年伊利诺伊州新兴作家全国诗歌比赛中获得第二名。不写作时，她要么沉浸于学习各种知识，要么惊讶地想象着某地某人正在她的处女作中阅读她的简介。</w:t>
      </w:r>
    </w:p>
    <w:p w14:paraId="514BA0ED" w14:textId="77777777" w:rsidR="001E0606" w:rsidRDefault="001E0606" w:rsidP="00D14F0F">
      <w:pPr>
        <w:ind w:firstLineChars="200" w:firstLine="420"/>
        <w:rPr>
          <w:noProof/>
          <w:color w:val="000000"/>
          <w:szCs w:val="21"/>
        </w:rPr>
      </w:pPr>
    </w:p>
    <w:p w14:paraId="04656356" w14:textId="4D482D01" w:rsidR="001E0606" w:rsidRPr="00D14F0F" w:rsidRDefault="001E0606" w:rsidP="001E0606">
      <w:pPr>
        <w:rPr>
          <w:rFonts w:hint="eastAsia"/>
          <w:noProof/>
          <w:color w:val="000000"/>
          <w:szCs w:val="21"/>
        </w:rPr>
      </w:pPr>
      <w:r w:rsidRPr="001E0606">
        <w:rPr>
          <w:noProof/>
          <w:color w:val="000000"/>
          <w:szCs w:val="21"/>
        </w:rPr>
        <w:drawing>
          <wp:inline distT="0" distB="0" distL="0" distR="0" wp14:anchorId="64F36317" wp14:editId="0B47263F">
            <wp:extent cx="721972" cy="999078"/>
            <wp:effectExtent l="0" t="0" r="2540" b="0"/>
            <wp:docPr id="4771252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252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30955" cy="101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04285" w14:textId="1618CC33" w:rsidR="00D14F0F" w:rsidRPr="00D14F0F" w:rsidRDefault="00D14F0F" w:rsidP="00D14F0F">
      <w:pPr>
        <w:ind w:firstLineChars="200" w:firstLine="422"/>
        <w:rPr>
          <w:noProof/>
          <w:color w:val="000000"/>
          <w:szCs w:val="21"/>
        </w:rPr>
      </w:pPr>
      <w:r w:rsidRPr="00D14F0F">
        <w:rPr>
          <w:b/>
          <w:bCs/>
          <w:noProof/>
          <w:color w:val="000000"/>
          <w:szCs w:val="21"/>
        </w:rPr>
        <w:t>纳迪亚</w:t>
      </w:r>
      <w:r w:rsidRPr="00D14F0F">
        <w:rPr>
          <w:b/>
          <w:bCs/>
          <w:noProof/>
          <w:color w:val="000000"/>
          <w:szCs w:val="21"/>
        </w:rPr>
        <w:t>·</w:t>
      </w:r>
      <w:r w:rsidRPr="00D14F0F">
        <w:rPr>
          <w:b/>
          <w:bCs/>
          <w:noProof/>
          <w:color w:val="000000"/>
          <w:szCs w:val="21"/>
        </w:rPr>
        <w:t>阿拉姆</w:t>
      </w:r>
      <w:r w:rsidRPr="00D14F0F">
        <w:rPr>
          <w:rFonts w:hint="eastAsia"/>
          <w:b/>
          <w:bCs/>
          <w:noProof/>
          <w:color w:val="000000"/>
          <w:szCs w:val="21"/>
        </w:rPr>
        <w:t>（</w:t>
      </w:r>
      <w:r w:rsidRPr="00D14F0F">
        <w:rPr>
          <w:b/>
          <w:bCs/>
        </w:rPr>
        <w:t>Nadia Alam</w:t>
      </w:r>
      <w:r w:rsidRPr="00D14F0F">
        <w:rPr>
          <w:rFonts w:hint="eastAsia"/>
          <w:b/>
          <w:bCs/>
          <w:noProof/>
          <w:color w:val="000000"/>
          <w:szCs w:val="21"/>
        </w:rPr>
        <w:t>）</w:t>
      </w:r>
      <w:r w:rsidRPr="00D14F0F">
        <w:rPr>
          <w:noProof/>
          <w:color w:val="000000"/>
          <w:szCs w:val="21"/>
        </w:rPr>
        <w:t>是孟加拉裔加拿大插画家和狂热的白日梦者。她曾为多本书籍绘制插画，包括《许愿机器》</w:t>
      </w:r>
      <w:r w:rsidRPr="00D14F0F">
        <w:rPr>
          <w:noProof/>
          <w:color w:val="000000"/>
          <w:szCs w:val="21"/>
        </w:rPr>
        <w:t>(The Wishing Machine)</w:t>
      </w:r>
      <w:r w:rsidRPr="00D14F0F">
        <w:rPr>
          <w:noProof/>
          <w:color w:val="000000"/>
          <w:szCs w:val="21"/>
        </w:rPr>
        <w:t>、《醒着，睡着》</w:t>
      </w:r>
      <w:r w:rsidRPr="00D14F0F">
        <w:rPr>
          <w:noProof/>
          <w:color w:val="000000"/>
          <w:szCs w:val="21"/>
        </w:rPr>
        <w:t>(Awake, Asleep)</w:t>
      </w:r>
      <w:r w:rsidRPr="00D14F0F">
        <w:rPr>
          <w:noProof/>
          <w:color w:val="000000"/>
          <w:szCs w:val="21"/>
        </w:rPr>
        <w:t>、《同时做许多事》</w:t>
      </w:r>
      <w:r w:rsidRPr="00D14F0F">
        <w:rPr>
          <w:noProof/>
          <w:color w:val="000000"/>
          <w:szCs w:val="21"/>
        </w:rPr>
        <w:t>(Many Things at Once)</w:t>
      </w:r>
      <w:r w:rsidRPr="00D14F0F">
        <w:rPr>
          <w:noProof/>
          <w:color w:val="000000"/>
          <w:szCs w:val="21"/>
        </w:rPr>
        <w:t>和《没有灯的房子》</w:t>
      </w:r>
      <w:r w:rsidRPr="00D14F0F">
        <w:rPr>
          <w:noProof/>
          <w:color w:val="000000"/>
          <w:szCs w:val="21"/>
        </w:rPr>
        <w:t>(The House Without Lights)</w:t>
      </w:r>
      <w:r w:rsidRPr="00D14F0F">
        <w:rPr>
          <w:noProof/>
          <w:color w:val="000000"/>
          <w:szCs w:val="21"/>
        </w:rPr>
        <w:t>。不画画时，你可以在多伦多看到她带着两个可爱的孩子和狗狗莫莫（</w:t>
      </w:r>
      <w:r w:rsidRPr="00D14F0F">
        <w:rPr>
          <w:noProof/>
          <w:color w:val="000000"/>
          <w:szCs w:val="21"/>
        </w:rPr>
        <w:t>Momo</w:t>
      </w:r>
      <w:r w:rsidRPr="00D14F0F">
        <w:rPr>
          <w:noProof/>
          <w:color w:val="000000"/>
          <w:szCs w:val="21"/>
        </w:rPr>
        <w:t>）四处游玩。</w:t>
      </w:r>
    </w:p>
    <w:p w14:paraId="311DA7BB" w14:textId="1DF43E82" w:rsidR="00E02358" w:rsidRPr="00D14F0F" w:rsidRDefault="00E02358" w:rsidP="007E5E83">
      <w:pPr>
        <w:jc w:val="center"/>
        <w:rPr>
          <w:noProof/>
          <w:color w:val="000000"/>
          <w:szCs w:val="21"/>
        </w:rPr>
      </w:pPr>
    </w:p>
    <w:p w14:paraId="278457DC" w14:textId="0EE48184" w:rsidR="007F6639" w:rsidRDefault="007F6639" w:rsidP="0036454D">
      <w:pPr>
        <w:keepNext/>
        <w:rPr>
          <w:b/>
          <w:bCs/>
          <w:color w:val="000000"/>
          <w:szCs w:val="21"/>
        </w:rPr>
      </w:pPr>
      <w:r w:rsidRPr="007F6639">
        <w:rPr>
          <w:rFonts w:hint="eastAsia"/>
          <w:b/>
          <w:bCs/>
          <w:color w:val="000000"/>
          <w:szCs w:val="21"/>
        </w:rPr>
        <w:lastRenderedPageBreak/>
        <w:t>内页插图：</w:t>
      </w:r>
    </w:p>
    <w:p w14:paraId="41C1AF4F" w14:textId="6CA9C041" w:rsidR="00E46306" w:rsidRDefault="00D14F0F" w:rsidP="00DC06E4">
      <w:pPr>
        <w:jc w:val="center"/>
        <w:rPr>
          <w:color w:val="000000"/>
          <w:szCs w:val="21"/>
        </w:rPr>
      </w:pPr>
      <w:r w:rsidRPr="00D14F0F">
        <w:rPr>
          <w:color w:val="000000"/>
          <w:szCs w:val="21"/>
        </w:rPr>
        <w:drawing>
          <wp:inline distT="0" distB="0" distL="0" distR="0" wp14:anchorId="573CBAC5" wp14:editId="493D9BF5">
            <wp:extent cx="4183423" cy="2326365"/>
            <wp:effectExtent l="0" t="0" r="7620" b="0"/>
            <wp:docPr id="15933306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33065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2811" cy="233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14F0F">
        <w:rPr>
          <w:rFonts w:hint="eastAsia"/>
          <w:color w:val="000000"/>
          <w:szCs w:val="21"/>
        </w:rPr>
        <w:t xml:space="preserve"> </w:t>
      </w:r>
      <w:r w:rsidRPr="00D14F0F">
        <w:rPr>
          <w:color w:val="000000"/>
          <w:szCs w:val="21"/>
        </w:rPr>
        <w:drawing>
          <wp:inline distT="0" distB="0" distL="0" distR="0" wp14:anchorId="47415E6C" wp14:editId="36B3C8DA">
            <wp:extent cx="4184364" cy="2393807"/>
            <wp:effectExtent l="0" t="0" r="6985" b="6985"/>
            <wp:docPr id="1783836792" name="图片 1" descr="图片包含 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836792" name="图片 1" descr="图片包含 图形用户界面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04902" cy="240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83539" w14:textId="7720D614" w:rsidR="00DC06E4" w:rsidRPr="00206275" w:rsidRDefault="000B169D" w:rsidP="00DC06E4">
      <w:pPr>
        <w:jc w:val="center"/>
        <w:rPr>
          <w:color w:val="000000"/>
          <w:szCs w:val="21"/>
        </w:rPr>
      </w:pPr>
      <w:r w:rsidRPr="000B169D">
        <w:rPr>
          <w:color w:val="000000"/>
          <w:szCs w:val="21"/>
        </w:rPr>
        <w:t xml:space="preserve"> </w:t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4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9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1"/>
      <w:footerReference w:type="defaul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B1707" w14:textId="77777777" w:rsidR="00F234D2" w:rsidRDefault="00F234D2">
      <w:r>
        <w:separator/>
      </w:r>
    </w:p>
  </w:endnote>
  <w:endnote w:type="continuationSeparator" w:id="0">
    <w:p w14:paraId="1C7ED6F7" w14:textId="77777777" w:rsidR="00F234D2" w:rsidRDefault="00F23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1F2F22" w14:textId="77777777" w:rsidR="00F234D2" w:rsidRDefault="00F234D2">
      <w:r>
        <w:separator/>
      </w:r>
    </w:p>
  </w:footnote>
  <w:footnote w:type="continuationSeparator" w:id="0">
    <w:p w14:paraId="4291D30B" w14:textId="77777777" w:rsidR="00F234D2" w:rsidRDefault="00F234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79BE"/>
    <w:multiLevelType w:val="multilevel"/>
    <w:tmpl w:val="66822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F070013"/>
    <w:multiLevelType w:val="multilevel"/>
    <w:tmpl w:val="0A62A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641EFA"/>
    <w:multiLevelType w:val="multilevel"/>
    <w:tmpl w:val="19AEA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042C83"/>
    <w:multiLevelType w:val="multilevel"/>
    <w:tmpl w:val="A57C1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8"/>
  </w:num>
  <w:num w:numId="2" w16cid:durableId="1559053549">
    <w:abstractNumId w:val="5"/>
  </w:num>
  <w:num w:numId="3" w16cid:durableId="1948389833">
    <w:abstractNumId w:val="1"/>
  </w:num>
  <w:num w:numId="4" w16cid:durableId="1201672012">
    <w:abstractNumId w:val="4"/>
  </w:num>
  <w:num w:numId="5" w16cid:durableId="605385259">
    <w:abstractNumId w:val="13"/>
  </w:num>
  <w:num w:numId="6" w16cid:durableId="157964456">
    <w:abstractNumId w:val="10"/>
  </w:num>
  <w:num w:numId="7" w16cid:durableId="716589496">
    <w:abstractNumId w:val="9"/>
  </w:num>
  <w:num w:numId="8" w16cid:durableId="2133549301">
    <w:abstractNumId w:val="11"/>
  </w:num>
  <w:num w:numId="9" w16cid:durableId="16851872">
    <w:abstractNumId w:val="12"/>
  </w:num>
  <w:num w:numId="10" w16cid:durableId="114905640">
    <w:abstractNumId w:val="7"/>
  </w:num>
  <w:num w:numId="11" w16cid:durableId="319887975">
    <w:abstractNumId w:val="2"/>
  </w:num>
  <w:num w:numId="12" w16cid:durableId="560141498">
    <w:abstractNumId w:val="6"/>
  </w:num>
  <w:num w:numId="13" w16cid:durableId="1612473292">
    <w:abstractNumId w:val="3"/>
  </w:num>
  <w:num w:numId="14" w16cid:durableId="1537428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606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54D"/>
    <w:rsid w:val="003646A1"/>
    <w:rsid w:val="003702ED"/>
    <w:rsid w:val="00374360"/>
    <w:rsid w:val="003803C5"/>
    <w:rsid w:val="0038168F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76A41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5DC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30AE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620B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5EC3"/>
    <w:rsid w:val="00D068E5"/>
    <w:rsid w:val="00D14F0F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306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34D2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ww.nurnberg.com.cn/video/video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93</Words>
  <Characters>1305</Characters>
  <Application>Microsoft Office Word</Application>
  <DocSecurity>0</DocSecurity>
  <Lines>56</Lines>
  <Paragraphs>48</Paragraphs>
  <ScaleCrop>false</ScaleCrop>
  <Company>2ndSpAcE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20T08:52:00Z</dcterms:created>
  <dcterms:modified xsi:type="dcterms:W3CDTF">2025-09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